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Land Cover/Land Use (LC/LU) nomenclature guideline specifically designed for the Copernicus Priority Area Monitoring product, Riparian Zones (RZ). Its purpose is to provide a detailed description of all LC/LU classes relevant to riparian environments, outlining their geographical characteristics, identifying suitable input datasets, and detailing appropriate methods for accurate class interpretation. This guide supports the consistent and very-high resolution delineation and characterisation of European riparian zones.</dc:description>
  <cp:keywords>Riparian Zones, Land Cover/Land Use classification, Mapping and Assessment of Ecosystems and Services, Very-high resolution satellite imagery, Strahler river order, Minimum Mapping Unit, Thematic accuracy, Semi-automatic LC/LU classification, MAES typology of ecosystems, Object delineation rules</cp:keywords>
  <dcterms:created xsi:type="dcterms:W3CDTF">2025-10-08T16:02:15Z</dcterms:created>
  <dcterms:modified xsi:type="dcterms:W3CDTF">2025-10-08T16: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